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34"/>
        <w:gridCol w:w="666"/>
        <w:gridCol w:w="3548"/>
        <w:gridCol w:w="3548"/>
      </w:tblGrid>
      <w:tr w:rsidR="0089695E" w14:paraId="1C89DDB8" w14:textId="77777777" w:rsidTr="0089695E">
        <w:tc>
          <w:tcPr>
            <w:tcW w:w="644" w:type="dxa"/>
            <w:vMerge w:val="restart"/>
          </w:tcPr>
          <w:p w14:paraId="1066AD48" w14:textId="77777777" w:rsidR="0089695E" w:rsidRPr="0089695E" w:rsidRDefault="0089695E">
            <w:pPr>
              <w:rPr>
                <w:sz w:val="15"/>
              </w:rPr>
            </w:pPr>
            <w:r w:rsidRPr="0089695E">
              <w:rPr>
                <w:rFonts w:hint="eastAsia"/>
                <w:sz w:val="15"/>
              </w:rPr>
              <w:t>30Hz</w:t>
            </w:r>
          </w:p>
          <w:p w14:paraId="4E1259A1" w14:textId="77777777" w:rsidR="0089695E" w:rsidRDefault="0089695E" w:rsidP="00A12B16">
            <w:r w:rsidRPr="0089695E">
              <w:rPr>
                <w:sz w:val="15"/>
              </w:rPr>
              <w:t>Fix</w:t>
            </w:r>
          </w:p>
        </w:tc>
        <w:tc>
          <w:tcPr>
            <w:tcW w:w="820" w:type="dxa"/>
          </w:tcPr>
          <w:p w14:paraId="3105515A" w14:textId="77777777" w:rsidR="0089695E" w:rsidRPr="0089695E" w:rsidRDefault="0089695E">
            <w:pPr>
              <w:rPr>
                <w:sz w:val="15"/>
              </w:rPr>
            </w:pPr>
            <w:r w:rsidRPr="0089695E">
              <w:rPr>
                <w:rFonts w:hint="eastAsia"/>
                <w:sz w:val="15"/>
              </w:rPr>
              <w:t>Normal</w:t>
            </w:r>
          </w:p>
        </w:tc>
        <w:tc>
          <w:tcPr>
            <w:tcW w:w="3416" w:type="dxa"/>
          </w:tcPr>
          <w:p w14:paraId="340EB7B2" w14:textId="77777777" w:rsidR="0089695E" w:rsidRDefault="0089695E">
            <w:r>
              <w:rPr>
                <w:noProof/>
              </w:rPr>
              <w:drawing>
                <wp:inline distT="0" distB="0" distL="0" distR="0" wp14:anchorId="62270C7D" wp14:editId="0F170209">
                  <wp:extent cx="2160000" cy="1922400"/>
                  <wp:effectExtent l="0" t="0" r="0" b="190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33AA04E0" w14:textId="77777777" w:rsidR="0089695E" w:rsidRDefault="0089695E">
            <w:r>
              <w:rPr>
                <w:noProof/>
              </w:rPr>
              <w:drawing>
                <wp:inline distT="0" distB="0" distL="0" distR="0" wp14:anchorId="00B5D8F5" wp14:editId="5B50DFA2">
                  <wp:extent cx="2160000" cy="1922400"/>
                  <wp:effectExtent l="0" t="0" r="0" b="190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7A68" w14:paraId="2BE6D1BB" w14:textId="77777777" w:rsidTr="0089695E">
        <w:tc>
          <w:tcPr>
            <w:tcW w:w="644" w:type="dxa"/>
            <w:vMerge/>
          </w:tcPr>
          <w:p w14:paraId="700B953C" w14:textId="77777777" w:rsidR="00AD7A68" w:rsidRPr="0089695E" w:rsidRDefault="00AD7A68">
            <w:pPr>
              <w:rPr>
                <w:sz w:val="15"/>
              </w:rPr>
            </w:pPr>
          </w:p>
        </w:tc>
        <w:tc>
          <w:tcPr>
            <w:tcW w:w="820" w:type="dxa"/>
          </w:tcPr>
          <w:p w14:paraId="0769243F" w14:textId="77777777" w:rsidR="00AD7A68" w:rsidRDefault="00AD7A68">
            <w:pPr>
              <w:rPr>
                <w:sz w:val="15"/>
              </w:rPr>
            </w:pPr>
            <w:r>
              <w:rPr>
                <w:rFonts w:hint="eastAsia"/>
                <w:sz w:val="15"/>
              </w:rPr>
              <w:t>30Hz</w:t>
            </w:r>
          </w:p>
          <w:p w14:paraId="67A04BB1" w14:textId="77777777" w:rsidR="00AD7A68" w:rsidRPr="0089695E" w:rsidRDefault="00AD7A68">
            <w:pPr>
              <w:rPr>
                <w:sz w:val="15"/>
              </w:rPr>
            </w:pPr>
            <w:r>
              <w:rPr>
                <w:rFonts w:hint="eastAsia"/>
                <w:sz w:val="15"/>
              </w:rPr>
              <w:t>连接</w:t>
            </w:r>
            <w:r>
              <w:rPr>
                <w:sz w:val="15"/>
              </w:rPr>
              <w:t>联轴器</w:t>
            </w:r>
          </w:p>
        </w:tc>
        <w:tc>
          <w:tcPr>
            <w:tcW w:w="3416" w:type="dxa"/>
          </w:tcPr>
          <w:p w14:paraId="0B84B818" w14:textId="77777777" w:rsidR="00AD7A68" w:rsidRDefault="00AD7A6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A01F45" wp14:editId="41DC8211">
                  <wp:extent cx="2160000" cy="1922400"/>
                  <wp:effectExtent l="0" t="0" r="0" b="1905"/>
                  <wp:docPr id="31" name="图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7D972EAE" w14:textId="77777777" w:rsidR="00AD7A68" w:rsidRDefault="00AD7A68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76A483" wp14:editId="3992035E">
                  <wp:extent cx="2160000" cy="1922400"/>
                  <wp:effectExtent l="0" t="0" r="0" b="1905"/>
                  <wp:docPr id="32" name="图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95E" w14:paraId="3F92F57E" w14:textId="77777777" w:rsidTr="0089695E">
        <w:tc>
          <w:tcPr>
            <w:tcW w:w="644" w:type="dxa"/>
            <w:vMerge/>
          </w:tcPr>
          <w:p w14:paraId="5108CAF9" w14:textId="77777777" w:rsidR="0089695E" w:rsidRDefault="0089695E"/>
        </w:tc>
        <w:tc>
          <w:tcPr>
            <w:tcW w:w="820" w:type="dxa"/>
          </w:tcPr>
          <w:p w14:paraId="595F9CB4" w14:textId="77777777" w:rsidR="0089695E" w:rsidRPr="0089695E" w:rsidRDefault="0089695E">
            <w:pPr>
              <w:rPr>
                <w:sz w:val="15"/>
              </w:rPr>
            </w:pPr>
            <w:r w:rsidRPr="0089695E">
              <w:rPr>
                <w:rFonts w:hint="eastAsia"/>
                <w:sz w:val="15"/>
              </w:rPr>
              <w:t>OR</w:t>
            </w:r>
          </w:p>
        </w:tc>
        <w:tc>
          <w:tcPr>
            <w:tcW w:w="3416" w:type="dxa"/>
          </w:tcPr>
          <w:p w14:paraId="440B94F5" w14:textId="77777777" w:rsidR="0089695E" w:rsidRDefault="0089695E">
            <w:r>
              <w:rPr>
                <w:noProof/>
              </w:rPr>
              <w:drawing>
                <wp:inline distT="0" distB="0" distL="0" distR="0" wp14:anchorId="3197F575" wp14:editId="2DB047D8">
                  <wp:extent cx="2160000" cy="1922400"/>
                  <wp:effectExtent l="0" t="0" r="0" b="190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0B5E669B" w14:textId="77777777" w:rsidR="0089695E" w:rsidRDefault="0089695E">
            <w:r>
              <w:rPr>
                <w:noProof/>
              </w:rPr>
              <w:drawing>
                <wp:inline distT="0" distB="0" distL="0" distR="0" wp14:anchorId="5EC1081A" wp14:editId="2E60B718">
                  <wp:extent cx="2160000" cy="1922400"/>
                  <wp:effectExtent l="0" t="0" r="0" b="190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695E" w14:paraId="1366B5F3" w14:textId="77777777" w:rsidTr="0089695E">
        <w:tc>
          <w:tcPr>
            <w:tcW w:w="644" w:type="dxa"/>
            <w:vMerge/>
          </w:tcPr>
          <w:p w14:paraId="03E0AA8F" w14:textId="77777777" w:rsidR="0089695E" w:rsidRDefault="0089695E"/>
        </w:tc>
        <w:tc>
          <w:tcPr>
            <w:tcW w:w="820" w:type="dxa"/>
          </w:tcPr>
          <w:p w14:paraId="5CFBE3E0" w14:textId="77777777" w:rsidR="0089695E" w:rsidRDefault="0089695E">
            <w:r>
              <w:rPr>
                <w:rFonts w:hint="eastAsia"/>
              </w:rPr>
              <w:t>IR</w:t>
            </w:r>
          </w:p>
        </w:tc>
        <w:tc>
          <w:tcPr>
            <w:tcW w:w="3416" w:type="dxa"/>
          </w:tcPr>
          <w:p w14:paraId="4661DD7E" w14:textId="77777777" w:rsidR="0089695E" w:rsidRDefault="0089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5CF1E7" wp14:editId="3BB9111F">
                  <wp:extent cx="2160000" cy="1922400"/>
                  <wp:effectExtent l="0" t="0" r="0" b="1905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337B11CD" w14:textId="77777777" w:rsidR="0089695E" w:rsidRDefault="0089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5D2A2CF" wp14:editId="3CBCC327">
                  <wp:extent cx="2160000" cy="1922400"/>
                  <wp:effectExtent l="0" t="0" r="0" b="190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5EE1E6" w14:textId="77777777" w:rsidR="00AD7A68" w:rsidRDefault="00AD7A68"/>
    <w:p w14:paraId="610D1E5A" w14:textId="77777777" w:rsidR="00AD7A68" w:rsidRDefault="00AD7A68">
      <w:pPr>
        <w:widowControl/>
        <w:jc w:val="left"/>
      </w:pPr>
      <w:r>
        <w:br w:type="page"/>
      </w:r>
    </w:p>
    <w:p w14:paraId="4F524ED1" w14:textId="77777777" w:rsidR="0089695E" w:rsidRDefault="0089695E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44"/>
        <w:gridCol w:w="820"/>
        <w:gridCol w:w="3416"/>
        <w:gridCol w:w="3416"/>
      </w:tblGrid>
      <w:tr w:rsidR="00AB5701" w14:paraId="2AFE6777" w14:textId="77777777" w:rsidTr="00AD7A68">
        <w:tc>
          <w:tcPr>
            <w:tcW w:w="644" w:type="dxa"/>
          </w:tcPr>
          <w:p w14:paraId="23A685E3" w14:textId="77777777" w:rsidR="0089695E" w:rsidRDefault="0089695E">
            <w:r>
              <w:br w:type="page"/>
            </w:r>
            <w:r>
              <w:rPr>
                <w:rFonts w:hint="eastAsia"/>
              </w:rPr>
              <w:t>40Hz</w:t>
            </w:r>
          </w:p>
        </w:tc>
        <w:tc>
          <w:tcPr>
            <w:tcW w:w="820" w:type="dxa"/>
          </w:tcPr>
          <w:p w14:paraId="466B26C3" w14:textId="77777777" w:rsidR="0089695E" w:rsidRDefault="00E94707">
            <w:r>
              <w:rPr>
                <w:rFonts w:hint="eastAsia"/>
              </w:rPr>
              <w:t>Normal</w:t>
            </w:r>
          </w:p>
          <w:p w14:paraId="17BAE3C1" w14:textId="77777777" w:rsidR="007F4984" w:rsidRDefault="007F4984">
            <w:r>
              <w:t>C1</w:t>
            </w:r>
          </w:p>
        </w:tc>
        <w:tc>
          <w:tcPr>
            <w:tcW w:w="3416" w:type="dxa"/>
          </w:tcPr>
          <w:p w14:paraId="77C01F94" w14:textId="77777777" w:rsidR="0089695E" w:rsidRDefault="007F4984">
            <w:r>
              <w:rPr>
                <w:noProof/>
              </w:rPr>
              <w:drawing>
                <wp:inline distT="0" distB="0" distL="0" distR="0" wp14:anchorId="309794D9" wp14:editId="42360EF7">
                  <wp:extent cx="2160000" cy="1922400"/>
                  <wp:effectExtent l="0" t="0" r="0" b="1905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20886103" w14:textId="77777777" w:rsidR="0089695E" w:rsidRDefault="007F4984">
            <w:r>
              <w:rPr>
                <w:noProof/>
              </w:rPr>
              <w:drawing>
                <wp:inline distT="0" distB="0" distL="0" distR="0" wp14:anchorId="2EE8F42C" wp14:editId="39EBF8AD">
                  <wp:extent cx="2160000" cy="1922400"/>
                  <wp:effectExtent l="0" t="0" r="0" b="1905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4984" w14:paraId="47B23367" w14:textId="77777777" w:rsidTr="00AD7A68">
        <w:tc>
          <w:tcPr>
            <w:tcW w:w="644" w:type="dxa"/>
          </w:tcPr>
          <w:p w14:paraId="7CD3FC9F" w14:textId="77777777" w:rsidR="007F4984" w:rsidRDefault="007F4984">
            <w:r>
              <w:rPr>
                <w:rFonts w:hint="eastAsia"/>
              </w:rPr>
              <w:t>40Hz</w:t>
            </w:r>
          </w:p>
        </w:tc>
        <w:tc>
          <w:tcPr>
            <w:tcW w:w="820" w:type="dxa"/>
          </w:tcPr>
          <w:p w14:paraId="6B8F4909" w14:textId="77777777" w:rsidR="007F4984" w:rsidRDefault="007F4984" w:rsidP="007F4984">
            <w:r>
              <w:rPr>
                <w:rFonts w:hint="eastAsia"/>
              </w:rPr>
              <w:t>Normal</w:t>
            </w:r>
          </w:p>
          <w:p w14:paraId="72F1C00C" w14:textId="77777777" w:rsidR="007F4984" w:rsidRDefault="007F4984" w:rsidP="007F4984">
            <w:r>
              <w:t>C2</w:t>
            </w:r>
          </w:p>
        </w:tc>
        <w:tc>
          <w:tcPr>
            <w:tcW w:w="3416" w:type="dxa"/>
          </w:tcPr>
          <w:p w14:paraId="3F618E36" w14:textId="77777777" w:rsidR="007F4984" w:rsidRDefault="007F4984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AFE3A2" wp14:editId="72BC8F12">
                  <wp:extent cx="2160000" cy="1922400"/>
                  <wp:effectExtent l="0" t="0" r="0" b="1905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1C997F37" w14:textId="77777777" w:rsidR="007F4984" w:rsidRDefault="007F4984">
            <w:r>
              <w:rPr>
                <w:noProof/>
              </w:rPr>
              <w:drawing>
                <wp:inline distT="0" distB="0" distL="0" distR="0" wp14:anchorId="46C9A1D8" wp14:editId="4052C27F">
                  <wp:extent cx="2160000" cy="1922400"/>
                  <wp:effectExtent l="0" t="0" r="0" b="190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5701" w14:paraId="4A191776" w14:textId="77777777" w:rsidTr="00AD7A68">
        <w:tc>
          <w:tcPr>
            <w:tcW w:w="644" w:type="dxa"/>
          </w:tcPr>
          <w:p w14:paraId="1A6AC8C4" w14:textId="77777777" w:rsidR="0089695E" w:rsidRDefault="007F4984">
            <w:r>
              <w:rPr>
                <w:rFonts w:hint="eastAsia"/>
              </w:rPr>
              <w:t>40Hz</w:t>
            </w:r>
          </w:p>
        </w:tc>
        <w:tc>
          <w:tcPr>
            <w:tcW w:w="820" w:type="dxa"/>
          </w:tcPr>
          <w:p w14:paraId="0DA4D296" w14:textId="77777777" w:rsidR="0089695E" w:rsidRDefault="00E94707">
            <w:r>
              <w:rPr>
                <w:rFonts w:hint="eastAsia"/>
              </w:rPr>
              <w:t>OR</w:t>
            </w:r>
          </w:p>
          <w:p w14:paraId="072F6DA2" w14:textId="77777777" w:rsidR="007F4984" w:rsidRDefault="007F4984">
            <w:r>
              <w:t>C1</w:t>
            </w:r>
          </w:p>
        </w:tc>
        <w:tc>
          <w:tcPr>
            <w:tcW w:w="3416" w:type="dxa"/>
          </w:tcPr>
          <w:p w14:paraId="418D889D" w14:textId="77777777" w:rsidR="0089695E" w:rsidRDefault="00AB5701">
            <w:r>
              <w:rPr>
                <w:noProof/>
              </w:rPr>
              <w:drawing>
                <wp:inline distT="0" distB="0" distL="0" distR="0" wp14:anchorId="41FC529C" wp14:editId="07FA07A9">
                  <wp:extent cx="2160000" cy="1922400"/>
                  <wp:effectExtent l="0" t="0" r="0" b="1905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6DBEC1AE" w14:textId="77777777" w:rsidR="0089695E" w:rsidRDefault="00AB5701">
            <w:r>
              <w:rPr>
                <w:noProof/>
              </w:rPr>
              <w:drawing>
                <wp:inline distT="0" distB="0" distL="0" distR="0" wp14:anchorId="1E04A1D5" wp14:editId="32C12E23">
                  <wp:extent cx="2160000" cy="1922400"/>
                  <wp:effectExtent l="0" t="0" r="0" b="1905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5701" w14:paraId="757F74F9" w14:textId="77777777" w:rsidTr="00AD7A68">
        <w:tc>
          <w:tcPr>
            <w:tcW w:w="644" w:type="dxa"/>
          </w:tcPr>
          <w:p w14:paraId="3FA5EF65" w14:textId="77777777" w:rsidR="007F4984" w:rsidRDefault="007F4984">
            <w:r>
              <w:rPr>
                <w:rFonts w:hint="eastAsia"/>
              </w:rPr>
              <w:t>40Hz</w:t>
            </w:r>
          </w:p>
        </w:tc>
        <w:tc>
          <w:tcPr>
            <w:tcW w:w="820" w:type="dxa"/>
          </w:tcPr>
          <w:p w14:paraId="5BDDD440" w14:textId="77777777" w:rsidR="007F4984" w:rsidRDefault="007F4984">
            <w:r>
              <w:t>OR</w:t>
            </w:r>
          </w:p>
          <w:p w14:paraId="68247DEE" w14:textId="77777777" w:rsidR="007F4984" w:rsidRDefault="007F4984">
            <w:r>
              <w:t>C2</w:t>
            </w:r>
          </w:p>
        </w:tc>
        <w:tc>
          <w:tcPr>
            <w:tcW w:w="3416" w:type="dxa"/>
          </w:tcPr>
          <w:p w14:paraId="5AFFF5C4" w14:textId="77777777" w:rsidR="007F4984" w:rsidRDefault="00AB57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13D2AD" wp14:editId="6B860824">
                  <wp:extent cx="2160000" cy="1922400"/>
                  <wp:effectExtent l="0" t="0" r="0" b="1905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28844608" w14:textId="77777777" w:rsidR="007F4984" w:rsidRDefault="00AB57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F3505B" wp14:editId="045E6F88">
                  <wp:extent cx="2160000" cy="1922400"/>
                  <wp:effectExtent l="0" t="0" r="0" b="1905"/>
                  <wp:docPr id="28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5701" w14:paraId="339F4060" w14:textId="77777777" w:rsidTr="00AD7A68">
        <w:tc>
          <w:tcPr>
            <w:tcW w:w="644" w:type="dxa"/>
          </w:tcPr>
          <w:p w14:paraId="35B76D05" w14:textId="77777777" w:rsidR="007F4984" w:rsidRDefault="007F4984">
            <w:r>
              <w:rPr>
                <w:rFonts w:hint="eastAsia"/>
              </w:rPr>
              <w:lastRenderedPageBreak/>
              <w:t>40Hz</w:t>
            </w:r>
          </w:p>
        </w:tc>
        <w:tc>
          <w:tcPr>
            <w:tcW w:w="820" w:type="dxa"/>
          </w:tcPr>
          <w:p w14:paraId="58DE1655" w14:textId="77777777" w:rsidR="007F4984" w:rsidRDefault="007F4984">
            <w:r>
              <w:rPr>
                <w:rFonts w:hint="eastAsia"/>
              </w:rPr>
              <w:t>IR</w:t>
            </w:r>
          </w:p>
          <w:p w14:paraId="5B0B9996" w14:textId="77777777" w:rsidR="007F4984" w:rsidRDefault="007F4984">
            <w:r>
              <w:t>C1</w:t>
            </w:r>
          </w:p>
        </w:tc>
        <w:tc>
          <w:tcPr>
            <w:tcW w:w="3416" w:type="dxa"/>
          </w:tcPr>
          <w:p w14:paraId="6710001B" w14:textId="77777777" w:rsidR="007F4984" w:rsidRDefault="00E66A7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5E957EC" wp14:editId="53DED652">
                  <wp:extent cx="2160000" cy="1922400"/>
                  <wp:effectExtent l="0" t="0" r="0" b="1905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6BE10C3C" w14:textId="77777777" w:rsidR="007F4984" w:rsidRDefault="00E66A7B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D0DC9C" wp14:editId="35AC17D3">
                  <wp:extent cx="2160000" cy="1922400"/>
                  <wp:effectExtent l="0" t="0" r="0" b="1905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4984" w14:paraId="4C306054" w14:textId="77777777" w:rsidTr="00AD7A68">
        <w:tc>
          <w:tcPr>
            <w:tcW w:w="644" w:type="dxa"/>
          </w:tcPr>
          <w:p w14:paraId="7F756FF9" w14:textId="77777777" w:rsidR="007F4984" w:rsidRDefault="007F4984"/>
        </w:tc>
        <w:tc>
          <w:tcPr>
            <w:tcW w:w="820" w:type="dxa"/>
          </w:tcPr>
          <w:p w14:paraId="5755A023" w14:textId="77777777" w:rsidR="007F4984" w:rsidRDefault="007F4984" w:rsidP="007F4984">
            <w:r>
              <w:rPr>
                <w:rFonts w:hint="eastAsia"/>
              </w:rPr>
              <w:t>IR</w:t>
            </w:r>
          </w:p>
          <w:p w14:paraId="0AED4226" w14:textId="77777777" w:rsidR="007F4984" w:rsidRDefault="007F4984" w:rsidP="007F4984">
            <w:r>
              <w:t>C2</w:t>
            </w:r>
          </w:p>
        </w:tc>
        <w:tc>
          <w:tcPr>
            <w:tcW w:w="3416" w:type="dxa"/>
          </w:tcPr>
          <w:p w14:paraId="4B0F60B4" w14:textId="77777777" w:rsidR="007F4984" w:rsidRDefault="00AB57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1ADA9D" wp14:editId="6F416E28">
                  <wp:extent cx="2160000" cy="1922400"/>
                  <wp:effectExtent l="0" t="0" r="0" b="1905"/>
                  <wp:docPr id="29" name="图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16" w:type="dxa"/>
          </w:tcPr>
          <w:p w14:paraId="27FDBC5F" w14:textId="77777777" w:rsidR="007F4984" w:rsidRDefault="00AB5701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2BEC6B" wp14:editId="7C199052">
                  <wp:extent cx="2160000" cy="1922400"/>
                  <wp:effectExtent l="0" t="0" r="0" b="1905"/>
                  <wp:docPr id="30" name="图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2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EC4BDB" w14:textId="18269505" w:rsidR="00C072A4" w:rsidRDefault="00C072A4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47"/>
        <w:gridCol w:w="3617"/>
        <w:gridCol w:w="3617"/>
      </w:tblGrid>
      <w:tr w:rsidR="006C131D" w14:paraId="6CF1AE75" w14:textId="77777777" w:rsidTr="003F3480">
        <w:tc>
          <w:tcPr>
            <w:tcW w:w="7981" w:type="dxa"/>
            <w:gridSpan w:val="3"/>
          </w:tcPr>
          <w:p w14:paraId="0F1327FC" w14:textId="77777777" w:rsidR="006C131D" w:rsidRPr="00FC5C78" w:rsidRDefault="006C131D" w:rsidP="003F3480">
            <w:pPr>
              <w:jc w:val="center"/>
              <w:rPr>
                <w:noProof/>
              </w:rPr>
            </w:pPr>
            <w:r w:rsidRPr="00FC5C78">
              <w:rPr>
                <w:rFonts w:hint="eastAsia"/>
                <w:noProof/>
              </w:rPr>
              <w:t>外圈故障</w:t>
            </w:r>
            <w:r w:rsidRPr="00FC5C78">
              <w:rPr>
                <w:noProof/>
              </w:rPr>
              <w:t xml:space="preserve"> 2.4s 1</w:t>
            </w:r>
            <w:r>
              <w:rPr>
                <w:noProof/>
              </w:rPr>
              <w:t>2</w:t>
            </w:r>
            <w:r w:rsidRPr="00FC5C78">
              <w:rPr>
                <w:noProof/>
              </w:rPr>
              <w:t>s</w:t>
            </w:r>
            <w:r>
              <w:rPr>
                <w:noProof/>
              </w:rPr>
              <w:t xml:space="preserve"> </w:t>
            </w:r>
            <w:r>
              <w:rPr>
                <w:rFonts w:hint="eastAsia"/>
                <w:noProof/>
              </w:rPr>
              <w:t>连接至联轴器</w:t>
            </w:r>
          </w:p>
        </w:tc>
      </w:tr>
      <w:tr w:rsidR="006C131D" w14:paraId="67A35478" w14:textId="77777777" w:rsidTr="003F3480">
        <w:tc>
          <w:tcPr>
            <w:tcW w:w="747" w:type="dxa"/>
          </w:tcPr>
          <w:p w14:paraId="0EBEBC63" w14:textId="77777777" w:rsidR="006C131D" w:rsidRDefault="006C131D" w:rsidP="003F3480">
            <w:pPr>
              <w:rPr>
                <w:rFonts w:cs="Times New Roman"/>
                <w:sz w:val="20"/>
                <w:szCs w:val="21"/>
              </w:rPr>
            </w:pPr>
            <w:r w:rsidRPr="00723034">
              <w:rPr>
                <w:rFonts w:cs="Times New Roman"/>
                <w:sz w:val="20"/>
                <w:szCs w:val="21"/>
              </w:rPr>
              <w:t>OR 30Hz</w:t>
            </w:r>
          </w:p>
          <w:p w14:paraId="464DDB6F" w14:textId="77777777" w:rsidR="006C131D" w:rsidRDefault="006C131D" w:rsidP="003F3480">
            <w:pPr>
              <w:rPr>
                <w:rFonts w:cs="Times New Roman"/>
                <w:sz w:val="20"/>
                <w:szCs w:val="21"/>
              </w:rPr>
            </w:pPr>
          </w:p>
          <w:p w14:paraId="33E81761" w14:textId="77777777" w:rsidR="006C131D" w:rsidRPr="00723034" w:rsidRDefault="006C131D" w:rsidP="003F3480">
            <w:pPr>
              <w:rPr>
                <w:rFonts w:cs="Times New Roman"/>
                <w:sz w:val="16"/>
                <w:szCs w:val="18"/>
              </w:rPr>
            </w:pPr>
            <w:r>
              <w:rPr>
                <w:rFonts w:cs="Times New Roman" w:hint="eastAsia"/>
                <w:sz w:val="16"/>
                <w:szCs w:val="18"/>
              </w:rPr>
              <w:t>1</w:t>
            </w:r>
            <w:r>
              <w:rPr>
                <w:rFonts w:cs="Times New Roman"/>
                <w:sz w:val="16"/>
                <w:szCs w:val="18"/>
              </w:rPr>
              <w:t>07.361</w:t>
            </w:r>
          </w:p>
        </w:tc>
        <w:tc>
          <w:tcPr>
            <w:tcW w:w="3617" w:type="dxa"/>
          </w:tcPr>
          <w:p w14:paraId="69D5A6D9" w14:textId="77777777" w:rsidR="006C131D" w:rsidRDefault="006C131D" w:rsidP="003F3480">
            <w:r>
              <w:rPr>
                <w:noProof/>
              </w:rPr>
              <w:drawing>
                <wp:inline distT="0" distB="0" distL="0" distR="0" wp14:anchorId="7548500A" wp14:editId="72338BDC">
                  <wp:extent cx="2160000" cy="1940400"/>
                  <wp:effectExtent l="0" t="0" r="0" b="3175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4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17" w:type="dxa"/>
          </w:tcPr>
          <w:p w14:paraId="446EBF07" w14:textId="77777777" w:rsidR="006C131D" w:rsidRDefault="006C131D" w:rsidP="003F348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897D6B" wp14:editId="3B9D4D82">
                  <wp:extent cx="2160000" cy="1936800"/>
                  <wp:effectExtent l="0" t="0" r="0" b="635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3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131D" w14:paraId="51690830" w14:textId="77777777" w:rsidTr="003F3480">
        <w:tc>
          <w:tcPr>
            <w:tcW w:w="747" w:type="dxa"/>
          </w:tcPr>
          <w:p w14:paraId="7FEC7321" w14:textId="77777777" w:rsidR="006C131D" w:rsidRDefault="006C131D" w:rsidP="003F3480">
            <w:r w:rsidRPr="00723034">
              <w:rPr>
                <w:rFonts w:cs="Times New Roman"/>
                <w:sz w:val="20"/>
                <w:szCs w:val="21"/>
              </w:rPr>
              <w:t>OR 3</w:t>
            </w:r>
            <w:r>
              <w:rPr>
                <w:rFonts w:cs="Times New Roman"/>
                <w:sz w:val="20"/>
                <w:szCs w:val="21"/>
              </w:rPr>
              <w:t>5</w:t>
            </w:r>
            <w:r w:rsidRPr="00723034">
              <w:rPr>
                <w:rFonts w:cs="Times New Roman"/>
                <w:sz w:val="20"/>
                <w:szCs w:val="21"/>
              </w:rPr>
              <w:t>Hz</w:t>
            </w:r>
          </w:p>
        </w:tc>
        <w:tc>
          <w:tcPr>
            <w:tcW w:w="3617" w:type="dxa"/>
          </w:tcPr>
          <w:p w14:paraId="2D09BCA4" w14:textId="77777777" w:rsidR="006C131D" w:rsidRDefault="006C131D" w:rsidP="003F3480">
            <w:r>
              <w:rPr>
                <w:noProof/>
              </w:rPr>
              <w:drawing>
                <wp:inline distT="0" distB="0" distL="0" distR="0" wp14:anchorId="1CB353B0" wp14:editId="269E4A26">
                  <wp:extent cx="2160000" cy="1940400"/>
                  <wp:effectExtent l="0" t="0" r="0" b="3175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4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17" w:type="dxa"/>
          </w:tcPr>
          <w:p w14:paraId="69969899" w14:textId="77777777" w:rsidR="006C131D" w:rsidRDefault="006C131D" w:rsidP="003F3480">
            <w:r>
              <w:rPr>
                <w:noProof/>
              </w:rPr>
              <w:drawing>
                <wp:inline distT="0" distB="0" distL="0" distR="0" wp14:anchorId="218F6B06" wp14:editId="16098924">
                  <wp:extent cx="2160000" cy="1940400"/>
                  <wp:effectExtent l="0" t="0" r="0" b="3175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4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C131D" w14:paraId="20D3B80B" w14:textId="77777777" w:rsidTr="003F3480">
        <w:tc>
          <w:tcPr>
            <w:tcW w:w="747" w:type="dxa"/>
          </w:tcPr>
          <w:p w14:paraId="456BF4C6" w14:textId="77777777" w:rsidR="006C131D" w:rsidRPr="00723034" w:rsidRDefault="006C131D" w:rsidP="003F3480">
            <w:pPr>
              <w:rPr>
                <w:rFonts w:cs="Times New Roman"/>
                <w:sz w:val="20"/>
                <w:szCs w:val="21"/>
              </w:rPr>
            </w:pPr>
            <w:r w:rsidRPr="00723034">
              <w:rPr>
                <w:rFonts w:cs="Times New Roman"/>
                <w:sz w:val="20"/>
                <w:szCs w:val="21"/>
              </w:rPr>
              <w:lastRenderedPageBreak/>
              <w:t xml:space="preserve">OR </w:t>
            </w:r>
            <w:r>
              <w:rPr>
                <w:rFonts w:cs="Times New Roman"/>
                <w:sz w:val="20"/>
                <w:szCs w:val="21"/>
              </w:rPr>
              <w:t>40</w:t>
            </w:r>
            <w:r w:rsidRPr="00723034">
              <w:rPr>
                <w:rFonts w:cs="Times New Roman"/>
                <w:sz w:val="20"/>
                <w:szCs w:val="21"/>
              </w:rPr>
              <w:t>Hz</w:t>
            </w:r>
          </w:p>
        </w:tc>
        <w:tc>
          <w:tcPr>
            <w:tcW w:w="3617" w:type="dxa"/>
          </w:tcPr>
          <w:p w14:paraId="599A39E1" w14:textId="77777777" w:rsidR="006C131D" w:rsidRDefault="006C131D" w:rsidP="003F348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DEFA41" wp14:editId="333350BA">
                  <wp:extent cx="2160000" cy="1947600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4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17" w:type="dxa"/>
          </w:tcPr>
          <w:p w14:paraId="0CAB4070" w14:textId="77777777" w:rsidR="006C131D" w:rsidRDefault="006C131D" w:rsidP="003F3480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ACC37D" wp14:editId="48D47D08">
                  <wp:extent cx="2160000" cy="1954800"/>
                  <wp:effectExtent l="0" t="0" r="0" b="762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000" cy="195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2FAD2C" w14:textId="77777777" w:rsidR="006C131D" w:rsidRDefault="006C131D">
      <w:pPr>
        <w:rPr>
          <w:rFonts w:hint="eastAsia"/>
        </w:rPr>
      </w:pPr>
    </w:p>
    <w:sectPr w:rsidR="006C13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BADE9" w14:textId="77777777" w:rsidR="00216A2D" w:rsidRDefault="00216A2D" w:rsidP="00932FD5">
      <w:r>
        <w:separator/>
      </w:r>
    </w:p>
  </w:endnote>
  <w:endnote w:type="continuationSeparator" w:id="0">
    <w:p w14:paraId="06382E7C" w14:textId="77777777" w:rsidR="00216A2D" w:rsidRDefault="00216A2D" w:rsidP="00932F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713B7D" w14:textId="77777777" w:rsidR="00216A2D" w:rsidRDefault="00216A2D" w:rsidP="00932FD5">
      <w:r>
        <w:separator/>
      </w:r>
    </w:p>
  </w:footnote>
  <w:footnote w:type="continuationSeparator" w:id="0">
    <w:p w14:paraId="1084938B" w14:textId="77777777" w:rsidR="00216A2D" w:rsidRDefault="00216A2D" w:rsidP="00932F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bA0M7CwNDYwMzdS0lEKTi0uzszPAykwqgUAq4d6mywAAAA="/>
  </w:docVars>
  <w:rsids>
    <w:rsidRoot w:val="00413BBA"/>
    <w:rsid w:val="00185A27"/>
    <w:rsid w:val="00216A2D"/>
    <w:rsid w:val="00413BBA"/>
    <w:rsid w:val="006C131D"/>
    <w:rsid w:val="00797A94"/>
    <w:rsid w:val="007F4984"/>
    <w:rsid w:val="0089695E"/>
    <w:rsid w:val="00932FD5"/>
    <w:rsid w:val="00AB5701"/>
    <w:rsid w:val="00AD7A68"/>
    <w:rsid w:val="00C072A4"/>
    <w:rsid w:val="00CF7DF2"/>
    <w:rsid w:val="00E66A7B"/>
    <w:rsid w:val="00E94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8E146A"/>
  <w15:chartTrackingRefBased/>
  <w15:docId w15:val="{E4D8FE66-ADFE-4A26-8BA0-F40E42246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7DF2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969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AD7A68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AD7A68"/>
    <w:rPr>
      <w:rFonts w:ascii="Times New Roman" w:eastAsia="宋体" w:hAnsi="Times New Roman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932FD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932FD5"/>
    <w:rPr>
      <w:rFonts w:ascii="Times New Roman" w:eastAsia="宋体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932FD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932FD5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4</Words>
  <Characters>199</Characters>
  <Application>Microsoft Office Word</Application>
  <DocSecurity>0</DocSecurity>
  <Lines>1</Lines>
  <Paragraphs>1</Paragraphs>
  <ScaleCrop>false</ScaleCrop>
  <Company>Microsoft</Company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</dc:creator>
  <cp:keywords/>
  <dc:description/>
  <cp:lastModifiedBy>he yiming</cp:lastModifiedBy>
  <cp:revision>3</cp:revision>
  <cp:lastPrinted>2022-11-17T04:32:00Z</cp:lastPrinted>
  <dcterms:created xsi:type="dcterms:W3CDTF">2022-11-17T09:29:00Z</dcterms:created>
  <dcterms:modified xsi:type="dcterms:W3CDTF">2022-11-29T07:35:00Z</dcterms:modified>
</cp:coreProperties>
</file>